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SIDE</w:t>
      </w:r>
      <w:r>
        <w:t xml:space="preserve"> </w:t>
      </w:r>
      <w:r>
        <w:t xml:space="preserve">UNION</w:t>
      </w:r>
      <w:r>
        <w:t xml:space="preserve"> </w:t>
      </w:r>
      <w:r>
        <w:t xml:space="preserve">SCHOOL</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751</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7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SIDE UNION SCHOOL DISTRICT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EASTSIDE UNION SCHOOL DISTRICT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7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ASTSIDE UNION SCHOOL DISTRICT</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6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ASTSIDE UNION SCHOOL DISTRICT</w:t>
      </w:r>
      <w:r>
        <w:br w:type="textWrapping"/>
      </w:r>
      <w:r>
        <w:t xml:space="preserve">45006 30TH ST LANCASTER, CA 93535</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SIDE UNION SCHOOL DISTRICT Consumer Confidence Report</dc:title>
  <dc:creator/>
  <cp:keywords/>
  <dcterms:created xsi:type="dcterms:W3CDTF">2019-10-10T18:40:06Z</dcterms:created>
  <dcterms:modified xsi:type="dcterms:W3CDTF">2019-10-10T18:40:06Z</dcterms:modified>
</cp:coreProperties>
</file>